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ны были утеряны, все можно увидеть в видео на ютубе, я извиняюсь за ошибку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 но осуществляться комбинацией клавиш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Переместите курсор в конец буфера (M 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Вывести список активных буферов на экран (C-x C-b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…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9</dc:title>
  <dc:creator>Матвеева Анастасия Сергеевна</dc:creator>
  <dc:language>ru-RU</dc:language>
  <cp:keywords/>
  <dcterms:created xsi:type="dcterms:W3CDTF">2023-04-06T16:02:20Z</dcterms:created>
  <dcterms:modified xsi:type="dcterms:W3CDTF">2023-04-06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